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6E5472">
        <w:t xml:space="preserve">March </w:t>
      </w:r>
      <w:r w:rsidR="000D0285">
        <w:t>2</w:t>
      </w:r>
      <w:r w:rsidR="00E0307B">
        <w:t>8</w:t>
      </w:r>
      <w:r w:rsidR="005F6D53">
        <w:t>,</w:t>
      </w:r>
      <w:r w:rsidR="00B206CE">
        <w:t xml:space="preserve"> 2021 hymns</w:t>
      </w:r>
    </w:p>
    <w:p w:rsidR="00240FB9" w:rsidRDefault="00240FB9"/>
    <w:p w:rsidR="000E1870" w:rsidRDefault="000E1870"/>
    <w:p w:rsidR="00511AA1" w:rsidRDefault="001A7DCB" w:rsidP="00511AA1">
      <w:r>
        <w:t xml:space="preserve">Opening Hymn </w:t>
      </w:r>
      <w:r w:rsidR="00511AA1">
        <w:t>154</w:t>
      </w:r>
      <w:r>
        <w:t xml:space="preserve">   </w:t>
      </w:r>
      <w:r w:rsidR="00511AA1">
        <w:t>Thou art the King of Israel</w:t>
      </w:r>
    </w:p>
    <w:p w:rsidR="00511AA1" w:rsidRDefault="00511AA1" w:rsidP="00511AA1"/>
    <w:p w:rsidR="00511AA1" w:rsidRPr="00511AA1" w:rsidRDefault="00511AA1" w:rsidP="00511AA1">
      <w:pPr>
        <w:rPr>
          <w:i/>
        </w:rPr>
      </w:pPr>
      <w:r>
        <w:rPr>
          <w:i/>
        </w:rPr>
        <w:t>Refrain</w:t>
      </w:r>
      <w:r>
        <w:rPr>
          <w:i/>
        </w:rPr>
        <w:tab/>
      </w:r>
      <w:r>
        <w:rPr>
          <w:i/>
        </w:rPr>
        <w:tab/>
      </w:r>
      <w:r w:rsidRPr="00511AA1">
        <w:rPr>
          <w:i/>
        </w:rPr>
        <w:t>All glory, laud, and honor</w:t>
      </w:r>
    </w:p>
    <w:p w:rsidR="00511AA1" w:rsidRPr="00511AA1" w:rsidRDefault="00511AA1" w:rsidP="00511AA1">
      <w:pPr>
        <w:ind w:left="720" w:firstLine="720"/>
        <w:rPr>
          <w:i/>
        </w:rPr>
      </w:pPr>
      <w:r w:rsidRPr="00511AA1">
        <w:rPr>
          <w:i/>
        </w:rPr>
        <w:t>to thee, Redeemer, King!</w:t>
      </w:r>
    </w:p>
    <w:p w:rsidR="00511AA1" w:rsidRPr="00511AA1" w:rsidRDefault="00511AA1" w:rsidP="00511AA1">
      <w:pPr>
        <w:ind w:left="720" w:firstLine="720"/>
        <w:rPr>
          <w:i/>
        </w:rPr>
      </w:pPr>
      <w:r w:rsidRPr="00511AA1">
        <w:rPr>
          <w:i/>
        </w:rPr>
        <w:t>to whom the lips of children</w:t>
      </w:r>
    </w:p>
    <w:p w:rsidR="00511AA1" w:rsidRPr="00511AA1" w:rsidRDefault="00511AA1" w:rsidP="00511AA1">
      <w:pPr>
        <w:ind w:left="720" w:firstLine="720"/>
        <w:rPr>
          <w:i/>
        </w:rPr>
      </w:pPr>
      <w:r w:rsidRPr="00511AA1">
        <w:rPr>
          <w:i/>
        </w:rPr>
        <w:t>made sweet hosannas ring.</w:t>
      </w:r>
    </w:p>
    <w:p w:rsidR="00511AA1" w:rsidRDefault="00511AA1" w:rsidP="00511AA1"/>
    <w:p w:rsidR="00511AA1" w:rsidRDefault="00511AA1" w:rsidP="00511AA1">
      <w:r>
        <w:t>1    Thou art the King of Israel,</w:t>
      </w:r>
    </w:p>
    <w:p w:rsidR="00511AA1" w:rsidRDefault="00511AA1" w:rsidP="00511AA1">
      <w:r>
        <w:t>thou David’s royal Son,</w:t>
      </w:r>
    </w:p>
    <w:p w:rsidR="00511AA1" w:rsidRDefault="00511AA1" w:rsidP="00511AA1">
      <w:r>
        <w:t xml:space="preserve">who in the Lord’s Name </w:t>
      </w:r>
      <w:proofErr w:type="spellStart"/>
      <w:proofErr w:type="gramStart"/>
      <w:r>
        <w:t>comest</w:t>
      </w:r>
      <w:proofErr w:type="spellEnd"/>
      <w:r>
        <w:t>,</w:t>
      </w:r>
      <w:proofErr w:type="gramEnd"/>
    </w:p>
    <w:p w:rsidR="00511AA1" w:rsidRDefault="00511AA1" w:rsidP="00511AA1">
      <w:r>
        <w:t xml:space="preserve">the King and </w:t>
      </w:r>
      <w:proofErr w:type="spellStart"/>
      <w:r>
        <w:t>Blessèd</w:t>
      </w:r>
      <w:proofErr w:type="spellEnd"/>
      <w:r>
        <w:t xml:space="preserve"> One.</w:t>
      </w:r>
    </w:p>
    <w:p w:rsidR="00511AA1" w:rsidRPr="00511AA1" w:rsidRDefault="00511AA1" w:rsidP="00511AA1">
      <w:pPr>
        <w:rPr>
          <w:i/>
        </w:rPr>
      </w:pPr>
      <w:r w:rsidRPr="00511AA1">
        <w:rPr>
          <w:i/>
        </w:rPr>
        <w:t>Refrain</w:t>
      </w:r>
    </w:p>
    <w:p w:rsidR="00511AA1" w:rsidRDefault="00511AA1" w:rsidP="00511AA1"/>
    <w:p w:rsidR="00511AA1" w:rsidRDefault="00511AA1" w:rsidP="00511AA1">
      <w:r>
        <w:t>2    The company of angels</w:t>
      </w:r>
    </w:p>
    <w:p w:rsidR="00511AA1" w:rsidRDefault="00511AA1" w:rsidP="00511AA1">
      <w:r>
        <w:t>is praising thee on high;</w:t>
      </w:r>
    </w:p>
    <w:p w:rsidR="00511AA1" w:rsidRDefault="00511AA1" w:rsidP="00511AA1">
      <w:r>
        <w:t>and we with all creation</w:t>
      </w:r>
    </w:p>
    <w:p w:rsidR="00511AA1" w:rsidRDefault="00511AA1" w:rsidP="00511AA1">
      <w:r>
        <w:t>in chorus make reply.</w:t>
      </w:r>
    </w:p>
    <w:p w:rsidR="00511AA1" w:rsidRPr="00511AA1" w:rsidRDefault="00511AA1" w:rsidP="00511AA1">
      <w:pPr>
        <w:rPr>
          <w:i/>
        </w:rPr>
      </w:pPr>
      <w:r w:rsidRPr="00511AA1">
        <w:rPr>
          <w:i/>
        </w:rPr>
        <w:t>Refrain</w:t>
      </w:r>
    </w:p>
    <w:p w:rsidR="00511AA1" w:rsidRDefault="00511AA1" w:rsidP="00511AA1"/>
    <w:p w:rsidR="00511AA1" w:rsidRDefault="00511AA1" w:rsidP="00511AA1">
      <w:r>
        <w:t>3    The people of the Hebrews</w:t>
      </w:r>
    </w:p>
    <w:p w:rsidR="00511AA1" w:rsidRDefault="00511AA1" w:rsidP="00511AA1">
      <w:r>
        <w:t>with palms before thee went;</w:t>
      </w:r>
    </w:p>
    <w:p w:rsidR="00511AA1" w:rsidRDefault="00511AA1" w:rsidP="00511AA1">
      <w:r>
        <w:t>our praise and prayers and anthems</w:t>
      </w:r>
    </w:p>
    <w:p w:rsidR="00511AA1" w:rsidRDefault="00511AA1" w:rsidP="00511AA1">
      <w:r>
        <w:t>before thee we present.</w:t>
      </w:r>
    </w:p>
    <w:p w:rsidR="00511AA1" w:rsidRPr="00511AA1" w:rsidRDefault="00511AA1" w:rsidP="00511AA1">
      <w:pPr>
        <w:rPr>
          <w:i/>
        </w:rPr>
      </w:pPr>
      <w:r w:rsidRPr="00511AA1">
        <w:rPr>
          <w:i/>
        </w:rPr>
        <w:t>Refrain</w:t>
      </w:r>
    </w:p>
    <w:p w:rsidR="00511AA1" w:rsidRDefault="00511AA1" w:rsidP="00511AA1"/>
    <w:p w:rsidR="00511AA1" w:rsidRDefault="00511AA1" w:rsidP="00511AA1">
      <w:r>
        <w:t>4     To thee before thy passion</w:t>
      </w:r>
    </w:p>
    <w:p w:rsidR="00511AA1" w:rsidRDefault="00511AA1" w:rsidP="00511AA1">
      <w:r>
        <w:t>they sang their hymns of praise;</w:t>
      </w:r>
    </w:p>
    <w:p w:rsidR="00511AA1" w:rsidRDefault="00511AA1" w:rsidP="00511AA1">
      <w:r>
        <w:t>to thee, now high exalted,</w:t>
      </w:r>
    </w:p>
    <w:p w:rsidR="00511AA1" w:rsidRDefault="00511AA1" w:rsidP="00511AA1">
      <w:r>
        <w:t>our melody we raise.</w:t>
      </w:r>
    </w:p>
    <w:p w:rsidR="00511AA1" w:rsidRPr="00511AA1" w:rsidRDefault="00511AA1" w:rsidP="00511AA1">
      <w:pPr>
        <w:rPr>
          <w:i/>
        </w:rPr>
      </w:pPr>
      <w:r w:rsidRPr="00511AA1">
        <w:rPr>
          <w:i/>
        </w:rPr>
        <w:t>Refrain</w:t>
      </w:r>
    </w:p>
    <w:p w:rsidR="00511AA1" w:rsidRDefault="00511AA1" w:rsidP="00511AA1"/>
    <w:p w:rsidR="00511AA1" w:rsidRDefault="00511AA1" w:rsidP="00511AA1">
      <w:r>
        <w:t>5    Thou didst accept their praises;</w:t>
      </w:r>
    </w:p>
    <w:p w:rsidR="00511AA1" w:rsidRDefault="00511AA1" w:rsidP="00511AA1">
      <w:r>
        <w:t>accept the prayers we bring,</w:t>
      </w:r>
    </w:p>
    <w:p w:rsidR="00511AA1" w:rsidRDefault="00511AA1" w:rsidP="00511AA1">
      <w:r>
        <w:t xml:space="preserve">who in all good </w:t>
      </w:r>
      <w:proofErr w:type="spellStart"/>
      <w:r>
        <w:t>delightest</w:t>
      </w:r>
      <w:proofErr w:type="spellEnd"/>
      <w:r>
        <w:t>,</w:t>
      </w:r>
    </w:p>
    <w:p w:rsidR="00511AA1" w:rsidRDefault="00511AA1" w:rsidP="00511AA1">
      <w:r>
        <w:t>thou good and gracious King.</w:t>
      </w:r>
    </w:p>
    <w:p w:rsidR="00511AA1" w:rsidRPr="00511AA1" w:rsidRDefault="00511AA1" w:rsidP="00511AA1">
      <w:pPr>
        <w:rPr>
          <w:i/>
        </w:rPr>
      </w:pPr>
      <w:r w:rsidRPr="00511AA1">
        <w:rPr>
          <w:i/>
        </w:rPr>
        <w:t>Refrain</w:t>
      </w:r>
    </w:p>
    <w:p w:rsidR="00511AA1" w:rsidRDefault="00511AA1" w:rsidP="00511AA1"/>
    <w:p w:rsidR="00511AA1" w:rsidRPr="00511AA1" w:rsidRDefault="00511AA1" w:rsidP="00511AA1">
      <w:pPr>
        <w:rPr>
          <w:i/>
        </w:rPr>
      </w:pPr>
      <w:r w:rsidRPr="00511AA1">
        <w:rPr>
          <w:i/>
        </w:rPr>
        <w:t xml:space="preserve">Words: </w:t>
      </w:r>
      <w:proofErr w:type="spellStart"/>
      <w:r w:rsidRPr="00511AA1">
        <w:rPr>
          <w:i/>
        </w:rPr>
        <w:t>Theodulph</w:t>
      </w:r>
      <w:proofErr w:type="spellEnd"/>
      <w:r w:rsidRPr="00511AA1">
        <w:rPr>
          <w:i/>
        </w:rPr>
        <w:t xml:space="preserve"> of Orleans (d. 821); tr. John Mason Neale (1818-1866), alt.</w:t>
      </w:r>
    </w:p>
    <w:p w:rsidR="00511AA1" w:rsidRPr="00511AA1" w:rsidRDefault="00511AA1" w:rsidP="00511AA1">
      <w:pPr>
        <w:rPr>
          <w:i/>
        </w:rPr>
      </w:pPr>
      <w:r w:rsidRPr="00511AA1">
        <w:rPr>
          <w:i/>
        </w:rPr>
        <w:t xml:space="preserve">Music: Valet will ich </w:t>
      </w:r>
      <w:proofErr w:type="spellStart"/>
      <w:r w:rsidRPr="00511AA1">
        <w:rPr>
          <w:i/>
        </w:rPr>
        <w:t>dir</w:t>
      </w:r>
      <w:proofErr w:type="spellEnd"/>
      <w:r w:rsidRPr="00511AA1">
        <w:rPr>
          <w:i/>
        </w:rPr>
        <w:t xml:space="preserve"> </w:t>
      </w:r>
      <w:proofErr w:type="spellStart"/>
      <w:r w:rsidRPr="00511AA1">
        <w:rPr>
          <w:i/>
        </w:rPr>
        <w:t>geben</w:t>
      </w:r>
      <w:proofErr w:type="spellEnd"/>
      <w:r w:rsidRPr="00511AA1">
        <w:rPr>
          <w:i/>
        </w:rPr>
        <w:t xml:space="preserve">, melody Melchior </w:t>
      </w:r>
      <w:proofErr w:type="spellStart"/>
      <w:r w:rsidRPr="00511AA1">
        <w:rPr>
          <w:i/>
        </w:rPr>
        <w:t>Teschner</w:t>
      </w:r>
      <w:proofErr w:type="spellEnd"/>
      <w:r w:rsidRPr="00511AA1">
        <w:rPr>
          <w:i/>
        </w:rPr>
        <w:t xml:space="preserve"> (1584-1635), alt.; harm. William Henry Monk (1823-1889)</w:t>
      </w:r>
    </w:p>
    <w:p w:rsidR="006E5472" w:rsidRPr="00511AA1" w:rsidRDefault="00511AA1" w:rsidP="00511AA1">
      <w:pPr>
        <w:rPr>
          <w:i/>
        </w:rPr>
      </w:pPr>
      <w:r w:rsidRPr="00511AA1">
        <w:rPr>
          <w:i/>
        </w:rPr>
        <w:t>Meter: 76. 76. D</w:t>
      </w:r>
    </w:p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0E1870" w:rsidRDefault="000E1870" w:rsidP="00CE4E62"/>
    <w:p w:rsidR="006E5472" w:rsidRDefault="006E5472" w:rsidP="00CE4E62"/>
    <w:p w:rsidR="006E5472" w:rsidRDefault="006E5472" w:rsidP="00CE4E62">
      <w:bookmarkStart w:id="0" w:name="_GoBack"/>
      <w:bookmarkEnd w:id="0"/>
    </w:p>
    <w:p w:rsidR="00511AA1" w:rsidRDefault="006E5472" w:rsidP="00511AA1">
      <w:r>
        <w:lastRenderedPageBreak/>
        <w:t xml:space="preserve">Gospel (Sequence) Hymn </w:t>
      </w:r>
      <w:r w:rsidR="00511AA1">
        <w:t>158</w:t>
      </w:r>
      <w:r>
        <w:t xml:space="preserve">    </w:t>
      </w:r>
      <w:r w:rsidR="00511AA1">
        <w:t>Ah, holy Jesus, how hast thou offended</w:t>
      </w:r>
    </w:p>
    <w:p w:rsidR="00511AA1" w:rsidRDefault="00511AA1" w:rsidP="00511AA1"/>
    <w:p w:rsidR="00511AA1" w:rsidRDefault="00511AA1" w:rsidP="00511AA1">
      <w:r>
        <w:t>1    Ah, holy Jesus, how hast thou offended,</w:t>
      </w:r>
    </w:p>
    <w:p w:rsidR="00511AA1" w:rsidRDefault="00511AA1" w:rsidP="00511AA1">
      <w:r>
        <w:t>that man to judge thee hath in hate pretended?</w:t>
      </w:r>
    </w:p>
    <w:p w:rsidR="00511AA1" w:rsidRDefault="00511AA1" w:rsidP="00511AA1">
      <w:r>
        <w:t>By foes derided, by thine own rejected,</w:t>
      </w:r>
    </w:p>
    <w:p w:rsidR="00511AA1" w:rsidRDefault="00511AA1" w:rsidP="00511AA1">
      <w:r>
        <w:t>O most afflicted.</w:t>
      </w:r>
    </w:p>
    <w:p w:rsidR="00511AA1" w:rsidRDefault="00511AA1" w:rsidP="00511AA1"/>
    <w:p w:rsidR="00511AA1" w:rsidRDefault="00511AA1" w:rsidP="00511AA1">
      <w:r>
        <w:t>2    Who was the guilty? Who brought this upon thee?</w:t>
      </w:r>
    </w:p>
    <w:p w:rsidR="00511AA1" w:rsidRDefault="00511AA1" w:rsidP="00511AA1">
      <w:r>
        <w:t>Alas, my treason, Jesus, hath undone thee.</w:t>
      </w:r>
    </w:p>
    <w:p w:rsidR="00511AA1" w:rsidRDefault="00511AA1" w:rsidP="00511AA1">
      <w:proofErr w:type="spellStart"/>
      <w:r>
        <w:t>’Twas</w:t>
      </w:r>
      <w:proofErr w:type="spellEnd"/>
      <w:r>
        <w:t xml:space="preserve"> I, Lord Jesus, I it was denied thee:</w:t>
      </w:r>
    </w:p>
    <w:p w:rsidR="00511AA1" w:rsidRDefault="00511AA1" w:rsidP="00511AA1">
      <w:r>
        <w:t>I crucified thee.</w:t>
      </w:r>
    </w:p>
    <w:p w:rsidR="00511AA1" w:rsidRDefault="00511AA1" w:rsidP="00511AA1"/>
    <w:p w:rsidR="00511AA1" w:rsidRDefault="00511AA1" w:rsidP="00511AA1">
      <w:r>
        <w:t>3    Lo, the Good Shepherd for the sheep is offered;</w:t>
      </w:r>
    </w:p>
    <w:p w:rsidR="00511AA1" w:rsidRDefault="00511AA1" w:rsidP="00511AA1">
      <w:r>
        <w:t xml:space="preserve">the slave hath </w:t>
      </w:r>
      <w:proofErr w:type="spellStart"/>
      <w:r>
        <w:t>sinnèd</w:t>
      </w:r>
      <w:proofErr w:type="spellEnd"/>
      <w:r>
        <w:t>, and the Son hath suffered;</w:t>
      </w:r>
    </w:p>
    <w:p w:rsidR="00511AA1" w:rsidRDefault="00511AA1" w:rsidP="00511AA1">
      <w:r>
        <w:t>for our atonement, while we nothing heeded,</w:t>
      </w:r>
    </w:p>
    <w:p w:rsidR="00511AA1" w:rsidRDefault="00511AA1" w:rsidP="00511AA1">
      <w:r>
        <w:t>God interceded.</w:t>
      </w:r>
    </w:p>
    <w:p w:rsidR="00511AA1" w:rsidRDefault="00511AA1" w:rsidP="00511AA1"/>
    <w:p w:rsidR="00511AA1" w:rsidRDefault="00511AA1" w:rsidP="00511AA1">
      <w:r>
        <w:t>4    For me, kind Jesus, was thy incarnation,</w:t>
      </w:r>
    </w:p>
    <w:p w:rsidR="00511AA1" w:rsidRDefault="00511AA1" w:rsidP="00511AA1">
      <w:r>
        <w:t>thy mortal sorrow, and thy life’s oblation;</w:t>
      </w:r>
    </w:p>
    <w:p w:rsidR="00511AA1" w:rsidRDefault="00511AA1" w:rsidP="00511AA1">
      <w:r>
        <w:t>thy death of anguish and thy bitter passion,</w:t>
      </w:r>
    </w:p>
    <w:p w:rsidR="00511AA1" w:rsidRDefault="00511AA1" w:rsidP="00511AA1">
      <w:r>
        <w:t>for my salvation.</w:t>
      </w:r>
    </w:p>
    <w:p w:rsidR="00511AA1" w:rsidRDefault="00511AA1" w:rsidP="00511AA1"/>
    <w:p w:rsidR="00511AA1" w:rsidRDefault="00511AA1" w:rsidP="00511AA1">
      <w:r>
        <w:t>5    Therefore, kind Jesus, since I cannot pay thee,</w:t>
      </w:r>
    </w:p>
    <w:p w:rsidR="00511AA1" w:rsidRDefault="00511AA1" w:rsidP="00511AA1">
      <w:r>
        <w:t>I do adore thee, and will ever pray thee,</w:t>
      </w:r>
    </w:p>
    <w:p w:rsidR="00511AA1" w:rsidRDefault="00511AA1" w:rsidP="00511AA1">
      <w:r>
        <w:t>think on thy pity and thy love unswerving,</w:t>
      </w:r>
    </w:p>
    <w:p w:rsidR="00511AA1" w:rsidRDefault="00511AA1" w:rsidP="00511AA1">
      <w:r>
        <w:t>not my deserving.</w:t>
      </w:r>
    </w:p>
    <w:p w:rsidR="00511AA1" w:rsidRDefault="00511AA1" w:rsidP="00511AA1"/>
    <w:p w:rsidR="00511AA1" w:rsidRPr="00511AA1" w:rsidRDefault="00511AA1" w:rsidP="00511AA1">
      <w:pPr>
        <w:rPr>
          <w:i/>
        </w:rPr>
      </w:pPr>
      <w:r w:rsidRPr="00511AA1">
        <w:rPr>
          <w:i/>
        </w:rPr>
        <w:t xml:space="preserve">Words: Johann </w:t>
      </w:r>
      <w:proofErr w:type="spellStart"/>
      <w:r w:rsidRPr="00511AA1">
        <w:rPr>
          <w:i/>
        </w:rPr>
        <w:t>Heermann</w:t>
      </w:r>
      <w:proofErr w:type="spellEnd"/>
      <w:r w:rsidRPr="00511AA1">
        <w:rPr>
          <w:i/>
        </w:rPr>
        <w:t xml:space="preserve"> (1585-1647); tr. Robert Seymour Bridges (1844-1930), alt.</w:t>
      </w:r>
    </w:p>
    <w:p w:rsidR="00511AA1" w:rsidRPr="00511AA1" w:rsidRDefault="00511AA1" w:rsidP="00511AA1">
      <w:pPr>
        <w:rPr>
          <w:i/>
        </w:rPr>
      </w:pPr>
      <w:r w:rsidRPr="00511AA1">
        <w:rPr>
          <w:i/>
        </w:rPr>
        <w:t xml:space="preserve">Music: </w:t>
      </w:r>
      <w:proofErr w:type="spellStart"/>
      <w:r w:rsidRPr="00511AA1">
        <w:rPr>
          <w:i/>
        </w:rPr>
        <w:t>Herzliebster</w:t>
      </w:r>
      <w:proofErr w:type="spellEnd"/>
      <w:r w:rsidRPr="00511AA1">
        <w:rPr>
          <w:i/>
        </w:rPr>
        <w:t xml:space="preserve"> Jesu, Johann </w:t>
      </w:r>
      <w:proofErr w:type="spellStart"/>
      <w:r w:rsidRPr="00511AA1">
        <w:rPr>
          <w:i/>
        </w:rPr>
        <w:t>Cruger</w:t>
      </w:r>
      <w:proofErr w:type="spellEnd"/>
      <w:r w:rsidRPr="00511AA1">
        <w:rPr>
          <w:i/>
        </w:rPr>
        <w:t xml:space="preserve"> (1598-1662), alt.</w:t>
      </w:r>
    </w:p>
    <w:p w:rsidR="006E5472" w:rsidRPr="00511AA1" w:rsidRDefault="00511AA1" w:rsidP="00511AA1">
      <w:pPr>
        <w:rPr>
          <w:i/>
        </w:rPr>
      </w:pPr>
      <w:r w:rsidRPr="00511AA1">
        <w:rPr>
          <w:i/>
        </w:rPr>
        <w:t>Meter: 11. 11. 11 5</w:t>
      </w:r>
    </w:p>
    <w:p w:rsidR="00AA4527" w:rsidRDefault="00AA4527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240FB9" w:rsidRDefault="00240FB9" w:rsidP="00E31F25"/>
    <w:p w:rsidR="006E5472" w:rsidRDefault="006E5472" w:rsidP="00E31F25"/>
    <w:p w:rsidR="006E5472" w:rsidRDefault="006E5472" w:rsidP="00E31F25"/>
    <w:p w:rsidR="006E5472" w:rsidRDefault="006E5472" w:rsidP="00E31F25"/>
    <w:p w:rsidR="00C84D8A" w:rsidRDefault="00C84D8A" w:rsidP="00E31F25"/>
    <w:p w:rsidR="00C84D8A" w:rsidRDefault="00176074" w:rsidP="00511AA1">
      <w:r>
        <w:lastRenderedPageBreak/>
        <w:t>Closing Hymn</w:t>
      </w:r>
      <w:r w:rsidR="000D0285">
        <w:t xml:space="preserve"> </w:t>
      </w:r>
      <w:r w:rsidR="00511AA1">
        <w:t>458</w:t>
      </w:r>
      <w:r>
        <w:t xml:space="preserve">  </w:t>
      </w:r>
      <w:r w:rsidR="00E31F25">
        <w:t xml:space="preserve"> </w:t>
      </w:r>
      <w:r>
        <w:t xml:space="preserve"> </w:t>
      </w:r>
      <w:r w:rsidR="00511AA1">
        <w:t>My song is love unknown</w:t>
      </w:r>
    </w:p>
    <w:p w:rsidR="00511AA1" w:rsidRDefault="00511AA1" w:rsidP="00511AA1">
      <w:pPr>
        <w:rPr>
          <w:i/>
        </w:rPr>
      </w:pPr>
    </w:p>
    <w:p w:rsidR="00511AA1" w:rsidRDefault="004D24CD" w:rsidP="00511AA1">
      <w:r>
        <w:t>My song is love unknown,</w:t>
      </w:r>
    </w:p>
    <w:p w:rsidR="004D24CD" w:rsidRDefault="004D24CD" w:rsidP="00511AA1">
      <w:r>
        <w:t>my Savior’s love to me,</w:t>
      </w:r>
    </w:p>
    <w:p w:rsidR="004D24CD" w:rsidRDefault="004D24CD" w:rsidP="00511AA1">
      <w:r>
        <w:t xml:space="preserve">love to the loveless shown </w:t>
      </w:r>
    </w:p>
    <w:p w:rsidR="004D24CD" w:rsidRDefault="004D24CD" w:rsidP="00511AA1">
      <w:r>
        <w:t>that they might lovely by.</w:t>
      </w:r>
    </w:p>
    <w:p w:rsidR="004D24CD" w:rsidRDefault="004D24CD" w:rsidP="00511AA1">
      <w:r>
        <w:t>O who am I that for my sake</w:t>
      </w:r>
    </w:p>
    <w:p w:rsidR="004D24CD" w:rsidRDefault="004D24CD" w:rsidP="00511AA1">
      <w:r>
        <w:t>my Lord should take frail flesh, and die?</w:t>
      </w:r>
    </w:p>
    <w:p w:rsidR="004D24CD" w:rsidRDefault="004D24CD" w:rsidP="00511AA1"/>
    <w:p w:rsidR="004D24CD" w:rsidRDefault="004D24CD" w:rsidP="00511AA1">
      <w:r>
        <w:t>He came from his blest throne</w:t>
      </w:r>
    </w:p>
    <w:p w:rsidR="004D24CD" w:rsidRDefault="004D24CD" w:rsidP="00511AA1">
      <w:r>
        <w:t>salvation to be stow,</w:t>
      </w:r>
    </w:p>
    <w:p w:rsidR="004D24CD" w:rsidRDefault="004D24CD" w:rsidP="00511AA1">
      <w:r>
        <w:t xml:space="preserve">but men made strange, </w:t>
      </w:r>
    </w:p>
    <w:p w:rsidR="004D24CD" w:rsidRDefault="004D24CD" w:rsidP="00511AA1">
      <w:r>
        <w:t>and none the longed-for Christ would know.</w:t>
      </w:r>
    </w:p>
    <w:p w:rsidR="004D24CD" w:rsidRDefault="004D24CD" w:rsidP="00511AA1">
      <w:r>
        <w:t>But O my friend, my friend indeed,</w:t>
      </w:r>
    </w:p>
    <w:p w:rsidR="004D24CD" w:rsidRDefault="004D24CD" w:rsidP="00511AA1">
      <w:r>
        <w:t>who at my need his life did spend.</w:t>
      </w:r>
    </w:p>
    <w:p w:rsidR="004D24CD" w:rsidRDefault="004D24CD" w:rsidP="00511AA1"/>
    <w:p w:rsidR="004D24CD" w:rsidRDefault="004D24CD" w:rsidP="00511AA1">
      <w:r>
        <w:t>Sometimes they stew his way,</w:t>
      </w:r>
    </w:p>
    <w:p w:rsidR="004D24CD" w:rsidRDefault="004D24CD" w:rsidP="00511AA1">
      <w:r>
        <w:t>and his strong praises sing,</w:t>
      </w:r>
    </w:p>
    <w:p w:rsidR="004D24CD" w:rsidRDefault="004D24CD" w:rsidP="00511AA1">
      <w:r>
        <w:t>resounding all the day</w:t>
      </w:r>
    </w:p>
    <w:p w:rsidR="004D24CD" w:rsidRDefault="004D24CD" w:rsidP="00511AA1">
      <w:r>
        <w:t>hosannas to their King.</w:t>
      </w:r>
    </w:p>
    <w:p w:rsidR="004D24CD" w:rsidRDefault="004D24CD" w:rsidP="00511AA1">
      <w:r>
        <w:t>Then “Crucify!” is all their breath,</w:t>
      </w:r>
    </w:p>
    <w:p w:rsidR="004D24CD" w:rsidRDefault="004D24CD" w:rsidP="00511AA1">
      <w:r>
        <w:t>and for his death they thirst and cry.</w:t>
      </w:r>
    </w:p>
    <w:p w:rsidR="004D24CD" w:rsidRDefault="004D24CD" w:rsidP="00511AA1"/>
    <w:p w:rsidR="004D24CD" w:rsidRDefault="004D24CD" w:rsidP="00511AA1">
      <w:r>
        <w:t xml:space="preserve">Why, what hath my Lord done? </w:t>
      </w:r>
    </w:p>
    <w:p w:rsidR="004D24CD" w:rsidRDefault="004D24CD" w:rsidP="00511AA1">
      <w:r>
        <w:t>What makes this rage and spite?</w:t>
      </w:r>
    </w:p>
    <w:p w:rsidR="004D24CD" w:rsidRDefault="004D24CD" w:rsidP="00511AA1">
      <w:r>
        <w:t>He made the lame to run,</w:t>
      </w:r>
    </w:p>
    <w:p w:rsidR="004D24CD" w:rsidRDefault="004D24CD" w:rsidP="00511AA1">
      <w:r>
        <w:t>heave the blind their sight.</w:t>
      </w:r>
    </w:p>
    <w:p w:rsidR="004D24CD" w:rsidRDefault="004D24CD" w:rsidP="00511AA1">
      <w:r>
        <w:t>Sweet injuries!  Yet they at these</w:t>
      </w:r>
    </w:p>
    <w:p w:rsidR="004D24CD" w:rsidRDefault="004D24CD" w:rsidP="00511AA1">
      <w:r>
        <w:t>themselves displease, and ‘</w:t>
      </w:r>
      <w:proofErr w:type="spellStart"/>
      <w:r>
        <w:t>gainst</w:t>
      </w:r>
      <w:proofErr w:type="spellEnd"/>
      <w:r>
        <w:t xml:space="preserve"> him rise.</w:t>
      </w:r>
    </w:p>
    <w:p w:rsidR="004D24CD" w:rsidRDefault="004D24CD" w:rsidP="00511AA1"/>
    <w:p w:rsidR="004D24CD" w:rsidRDefault="004D24CD" w:rsidP="00511AA1">
      <w:r>
        <w:t>They rise, and needs will have</w:t>
      </w:r>
    </w:p>
    <w:p w:rsidR="004D24CD" w:rsidRDefault="004D24CD" w:rsidP="00511AA1">
      <w:r>
        <w:t>my dear Lord made away;</w:t>
      </w:r>
    </w:p>
    <w:p w:rsidR="004D24CD" w:rsidRDefault="004D24CD" w:rsidP="00511AA1">
      <w:r>
        <w:t>a murderer they saved,</w:t>
      </w:r>
    </w:p>
    <w:p w:rsidR="004D24CD" w:rsidRDefault="004D24CD" w:rsidP="00511AA1">
      <w:r>
        <w:t xml:space="preserve">the Prince of Life they slay.  </w:t>
      </w:r>
    </w:p>
    <w:p w:rsidR="004D24CD" w:rsidRDefault="004D24CD" w:rsidP="00511AA1">
      <w:r>
        <w:t>Yet steadfast he to suffering goes,</w:t>
      </w:r>
    </w:p>
    <w:p w:rsidR="004D24CD" w:rsidRDefault="004D24CD" w:rsidP="00511AA1">
      <w:r>
        <w:t>that he his foes from thence might free.</w:t>
      </w:r>
    </w:p>
    <w:p w:rsidR="004D24CD" w:rsidRDefault="004D24CD" w:rsidP="00511AA1"/>
    <w:p w:rsidR="004D24CD" w:rsidRDefault="004D24CD" w:rsidP="00511AA1">
      <w:r>
        <w:t>In life no house, no home</w:t>
      </w:r>
    </w:p>
    <w:p w:rsidR="004D24CD" w:rsidRDefault="004D24CD" w:rsidP="00511AA1">
      <w:r>
        <w:t>my Lord on earth might have’</w:t>
      </w:r>
    </w:p>
    <w:p w:rsidR="004D24CD" w:rsidRDefault="004D24CD" w:rsidP="00511AA1">
      <w:r>
        <w:t>in death no friendly tomb</w:t>
      </w:r>
    </w:p>
    <w:p w:rsidR="004D24CD" w:rsidRDefault="004D24CD" w:rsidP="00511AA1">
      <w:r>
        <w:t>but what a stranger gave.</w:t>
      </w:r>
    </w:p>
    <w:p w:rsidR="004D24CD" w:rsidRDefault="004D24CD" w:rsidP="00511AA1">
      <w:r>
        <w:t>What may I say?  Heaven was his home;</w:t>
      </w:r>
    </w:p>
    <w:p w:rsidR="004D24CD" w:rsidRDefault="004D24CD" w:rsidP="00511AA1">
      <w:r>
        <w:t>but mine the tomb wherein he lay.</w:t>
      </w:r>
    </w:p>
    <w:p w:rsidR="004D24CD" w:rsidRDefault="004D24CD" w:rsidP="00511AA1"/>
    <w:p w:rsidR="004D24CD" w:rsidRDefault="004D24CD" w:rsidP="00511AA1">
      <w:r>
        <w:t>Here might I stay and sing,</w:t>
      </w:r>
    </w:p>
    <w:p w:rsidR="004D24CD" w:rsidRDefault="004D24CD" w:rsidP="00511AA1">
      <w:r>
        <w:t>no story so divine:</w:t>
      </w:r>
    </w:p>
    <w:p w:rsidR="004D24CD" w:rsidRDefault="004D24CD" w:rsidP="00511AA1">
      <w:r>
        <w:t>never was love, dear King,</w:t>
      </w:r>
    </w:p>
    <w:p w:rsidR="004D24CD" w:rsidRDefault="004D24CD" w:rsidP="00511AA1">
      <w:r>
        <w:t>never was grief like thine.</w:t>
      </w:r>
    </w:p>
    <w:p w:rsidR="004D24CD" w:rsidRDefault="004D24CD" w:rsidP="00511AA1">
      <w:r>
        <w:t>This is my friend, in whose sweet praise</w:t>
      </w:r>
    </w:p>
    <w:p w:rsidR="004D24CD" w:rsidRDefault="004D24CD" w:rsidP="00511AA1">
      <w:r>
        <w:t>I all my days could gladly spend.</w:t>
      </w:r>
    </w:p>
    <w:p w:rsidR="00A314DE" w:rsidRDefault="00A314DE" w:rsidP="00511AA1"/>
    <w:p w:rsidR="004D24CD" w:rsidRPr="00A314DE" w:rsidRDefault="00A314DE" w:rsidP="00511AA1">
      <w:pPr>
        <w:rPr>
          <w:i/>
        </w:rPr>
      </w:pPr>
      <w:r w:rsidRPr="00A314DE">
        <w:rPr>
          <w:i/>
        </w:rPr>
        <w:t>Words:  Samuel Crossman (1624-1683), alt. Music: Love Unknown, John Ireland 1879-1962) 66.66.44.44</w:t>
      </w:r>
    </w:p>
    <w:sectPr w:rsidR="004D24CD" w:rsidRPr="00A314DE" w:rsidSect="004E2588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439A1"/>
    <w:multiLevelType w:val="hybridMultilevel"/>
    <w:tmpl w:val="D25EDE90"/>
    <w:lvl w:ilvl="0" w:tplc="A84E23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61CE0"/>
    <w:multiLevelType w:val="hybridMultilevel"/>
    <w:tmpl w:val="D3341A96"/>
    <w:lvl w:ilvl="0" w:tplc="ADEA98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6D6469"/>
    <w:multiLevelType w:val="hybridMultilevel"/>
    <w:tmpl w:val="029C74F4"/>
    <w:lvl w:ilvl="0" w:tplc="0E9239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NKkFAC2kl6otAAAA"/>
  </w:docVars>
  <w:rsids>
    <w:rsidRoot w:val="001A7DCB"/>
    <w:rsid w:val="000078AA"/>
    <w:rsid w:val="00027BEC"/>
    <w:rsid w:val="000A25D3"/>
    <w:rsid w:val="000D0285"/>
    <w:rsid w:val="000E1870"/>
    <w:rsid w:val="00176074"/>
    <w:rsid w:val="001A7DCB"/>
    <w:rsid w:val="00240FB9"/>
    <w:rsid w:val="003D5181"/>
    <w:rsid w:val="004D24CD"/>
    <w:rsid w:val="004E2588"/>
    <w:rsid w:val="00504C7F"/>
    <w:rsid w:val="00511AA1"/>
    <w:rsid w:val="005F6D53"/>
    <w:rsid w:val="006101D1"/>
    <w:rsid w:val="00612422"/>
    <w:rsid w:val="00612A62"/>
    <w:rsid w:val="006E5472"/>
    <w:rsid w:val="00715994"/>
    <w:rsid w:val="0073370E"/>
    <w:rsid w:val="008724A2"/>
    <w:rsid w:val="009236FB"/>
    <w:rsid w:val="00971A06"/>
    <w:rsid w:val="00A232ED"/>
    <w:rsid w:val="00A314DE"/>
    <w:rsid w:val="00AA4527"/>
    <w:rsid w:val="00AD27CB"/>
    <w:rsid w:val="00B206CE"/>
    <w:rsid w:val="00B30514"/>
    <w:rsid w:val="00B33E85"/>
    <w:rsid w:val="00C2347F"/>
    <w:rsid w:val="00C84D8A"/>
    <w:rsid w:val="00CE4E62"/>
    <w:rsid w:val="00D47659"/>
    <w:rsid w:val="00E0307B"/>
    <w:rsid w:val="00E31F25"/>
    <w:rsid w:val="00E6728F"/>
    <w:rsid w:val="00F55B4A"/>
    <w:rsid w:val="00FE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5C0AC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5</cp:revision>
  <dcterms:created xsi:type="dcterms:W3CDTF">2021-03-04T15:08:00Z</dcterms:created>
  <dcterms:modified xsi:type="dcterms:W3CDTF">2021-03-22T15:43:00Z</dcterms:modified>
</cp:coreProperties>
</file>